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48CA3" w14:textId="2CCED6E5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1616EC7B" w14:textId="087AE3A2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6D7B7320" w14:textId="33FC7216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76B1795A" w14:textId="118956DA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5CD5A510" w14:textId="0B2A35AD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6D59DFAC" w14:textId="2BE6C1AC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4EA0A472" w14:textId="03D195C4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548EC212" w14:textId="03B81B40" w:rsidR="00776CF8" w:rsidRPr="002751C2" w:rsidRDefault="00776CF8" w:rsidP="00DF5769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48FA14DB" w14:textId="77777777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3FD5BAB4" w14:textId="16A309F0" w:rsidR="00776CF8" w:rsidRPr="002751C2" w:rsidRDefault="00867C9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lang w:val="en-CA" w:eastAsia="en-CA"/>
        </w:rPr>
        <w:t xml:space="preserve">LAB </w:t>
      </w:r>
      <w:r w:rsidR="00654BF2">
        <w:rPr>
          <w:rFonts w:ascii="Times New Roman" w:eastAsia="Times New Roman" w:hAnsi="Times New Roman" w:cs="Times New Roman"/>
          <w:b/>
          <w:bCs/>
          <w:lang w:val="en-CA" w:eastAsia="en-CA"/>
        </w:rPr>
        <w:t>V</w:t>
      </w:r>
    </w:p>
    <w:p w14:paraId="0E658F1E" w14:textId="2AA05363" w:rsidR="00776CF8" w:rsidRPr="002751C2" w:rsidRDefault="00776CF8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  <w:r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 xml:space="preserve">Ryan </w:t>
      </w:r>
      <w:proofErr w:type="gramStart"/>
      <w:r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>Boldy :</w:t>
      </w:r>
      <w:proofErr w:type="gramEnd"/>
      <w:r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 xml:space="preserve"> 100842873</w:t>
      </w:r>
    </w:p>
    <w:p w14:paraId="63ABD082" w14:textId="4D4C4BF5" w:rsidR="00776CF8" w:rsidRPr="002751C2" w:rsidRDefault="00EF517B" w:rsidP="00776CF8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lang w:val="en-CA" w:eastAsia="en-CA"/>
        </w:rPr>
        <w:t>December 12</w:t>
      </w:r>
      <w:r w:rsidRPr="00EF517B">
        <w:rPr>
          <w:rFonts w:ascii="Times New Roman" w:eastAsia="Times New Roman" w:hAnsi="Times New Roman" w:cs="Times New Roman"/>
          <w:b/>
          <w:bCs/>
          <w:vertAlign w:val="superscript"/>
          <w:lang w:val="en-CA" w:eastAsia="en-CA"/>
        </w:rPr>
        <w:t>th</w:t>
      </w:r>
      <w:r w:rsidR="00CD77AC">
        <w:rPr>
          <w:rFonts w:ascii="Times New Roman" w:eastAsia="Times New Roman" w:hAnsi="Times New Roman" w:cs="Times New Roman"/>
          <w:b/>
          <w:bCs/>
          <w:lang w:val="en-CA" w:eastAsia="en-CA"/>
        </w:rPr>
        <w:t xml:space="preserve">, </w:t>
      </w:r>
      <w:r w:rsidR="00776CF8"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>2</w:t>
      </w:r>
      <w:r w:rsidR="003F3AAC"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>02</w:t>
      </w:r>
      <w:r w:rsidR="000B6D1A"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>2</w:t>
      </w:r>
      <w:r w:rsidR="00533E7B"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>.</w:t>
      </w:r>
    </w:p>
    <w:p w14:paraId="75369B24" w14:textId="29C499C9" w:rsidR="00776CF8" w:rsidRPr="002751C2" w:rsidRDefault="00BF0D2A" w:rsidP="00EF517B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  <w:r w:rsidRPr="002751C2">
        <w:rPr>
          <w:rFonts w:ascii="Times New Roman" w:eastAsia="Times New Roman" w:hAnsi="Times New Roman" w:cs="Times New Roman"/>
          <w:b/>
          <w:bCs/>
          <w:lang w:val="en-CA" w:eastAsia="en-CA"/>
        </w:rPr>
        <w:t xml:space="preserve">OOP </w:t>
      </w:r>
      <w:r w:rsidR="00EF517B">
        <w:rPr>
          <w:rFonts w:ascii="Times New Roman" w:eastAsia="Times New Roman" w:hAnsi="Times New Roman" w:cs="Times New Roman"/>
          <w:b/>
          <w:bCs/>
          <w:lang w:val="en-CA" w:eastAsia="en-CA"/>
        </w:rPr>
        <w:t>3202-07</w:t>
      </w:r>
    </w:p>
    <w:p w14:paraId="28A8A4C4" w14:textId="10A97C7E" w:rsidR="00776CF8" w:rsidRPr="002751C2" w:rsidRDefault="00DF5769" w:rsidP="00DF5769">
      <w:pPr>
        <w:spacing w:line="256" w:lineRule="auto"/>
        <w:jc w:val="center"/>
        <w:rPr>
          <w:rFonts w:ascii="Times New Roman" w:eastAsia="Times New Roman" w:hAnsi="Times New Roman" w:cs="Times New Roman"/>
          <w:b/>
          <w:bCs/>
          <w:lang w:val="en-CA" w:eastAsia="en-CA"/>
        </w:rPr>
      </w:pPr>
      <w:r w:rsidRPr="002751C2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F998FF8" wp14:editId="2F05E831">
            <wp:extent cx="2828925" cy="1619250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83D4A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7C73BEDB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35B8B19E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79600D7D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10826A0D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6F5ECD75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5D48E4BE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49A33326" w14:textId="77777777" w:rsidR="00776CF8" w:rsidRPr="002751C2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0EC95909" w14:textId="4FE9C817" w:rsidR="00776CF8" w:rsidRDefault="00776CF8" w:rsidP="000155ED">
      <w:pPr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p w14:paraId="3DB72A74" w14:textId="47E55D81" w:rsidR="005A7758" w:rsidRDefault="005A7758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4540F801" w14:textId="1883F2EE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190B5221" w14:textId="625A8245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46222E49" w14:textId="0B57410D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>What does it do?:</w:t>
      </w:r>
    </w:p>
    <w:p w14:paraId="2D674273" w14:textId="6C77F037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 xml:space="preserve">               My application organizes stocks, buyers and companies with delete and edit functionality in a workable UI. My application also features an authentication </w:t>
      </w:r>
      <w:r w:rsidR="008C51EC" w:rsidRPr="008C51EC">
        <w:rPr>
          <w:noProof/>
          <w:lang w:val="en-CA" w:eastAsia="en-CA"/>
        </w:rPr>
        <w:t>system, forcing users to make accounts before they can access most of the site</w:t>
      </w:r>
      <w:r>
        <w:rPr>
          <w:noProof/>
          <w:lang w:val="en-CA" w:eastAsia="en-CA"/>
        </w:rPr>
        <w:t xml:space="preserve"> contents. Users </w:t>
      </w:r>
      <w:r w:rsidR="008C51EC">
        <w:rPr>
          <w:noProof/>
          <w:lang w:val="en-CA" w:eastAsia="en-CA"/>
        </w:rPr>
        <w:t>can register, log in, and</w:t>
      </w:r>
      <w:r>
        <w:rPr>
          <w:noProof/>
          <w:lang w:val="en-CA" w:eastAsia="en-CA"/>
        </w:rPr>
        <w:t xml:space="preserve"> create new passwords through the ‘forgot your </w:t>
      </w:r>
      <w:r w:rsidR="008C51EC">
        <w:rPr>
          <w:noProof/>
          <w:lang w:val="en-CA" w:eastAsia="en-CA"/>
        </w:rPr>
        <w:t>password</w:t>
      </w:r>
      <w:r w:rsidR="00195B83">
        <w:rPr>
          <w:noProof/>
          <w:lang w:val="en-CA" w:eastAsia="en-CA"/>
        </w:rPr>
        <w:t xml:space="preserve">‘ </w:t>
      </w:r>
      <w:r>
        <w:rPr>
          <w:noProof/>
          <w:lang w:val="en-CA" w:eastAsia="en-CA"/>
        </w:rPr>
        <w:t>feature.</w:t>
      </w:r>
      <w:r w:rsidR="00195B83">
        <w:rPr>
          <w:noProof/>
          <w:lang w:val="en-CA" w:eastAsia="en-CA"/>
        </w:rPr>
        <w:t xml:space="preserve"> It has been designed in such a way that updating relational records like company or buyer names will update the existing stock entries that are using those foreign keys.</w:t>
      </w:r>
    </w:p>
    <w:p w14:paraId="253433D8" w14:textId="77777777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45447971" w14:textId="637BF35D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>My motivation:</w:t>
      </w:r>
    </w:p>
    <w:p w14:paraId="1F931EE8" w14:textId="5103BB78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 xml:space="preserve">                I was motivated to create an app that stores stocks because I am a stickler for the organization. I have developed this application </w:t>
      </w:r>
      <w:r w:rsidR="008C51EC">
        <w:rPr>
          <w:noProof/>
          <w:lang w:val="en-CA" w:eastAsia="en-CA"/>
        </w:rPr>
        <w:t>so that</w:t>
      </w:r>
      <w:r>
        <w:rPr>
          <w:noProof/>
          <w:lang w:val="en-CA" w:eastAsia="en-CA"/>
        </w:rPr>
        <w:t xml:space="preserve"> it would be straightforward to swap out stocks with something else that has to be relationally organized. So</w:t>
      </w:r>
      <w:r w:rsidR="00195B83" w:rsidRPr="00195B83">
        <w:rPr>
          <w:noProof/>
          <w:lang w:val="en-CA" w:eastAsia="en-CA"/>
        </w:rPr>
        <w:t xml:space="preserve">, the </w:t>
      </w:r>
      <w:r w:rsidR="00195B83">
        <w:rPr>
          <w:noProof/>
          <w:lang w:val="en-CA" w:eastAsia="en-CA"/>
        </w:rPr>
        <w:t>stocks</w:t>
      </w:r>
      <w:r w:rsidR="00195B83" w:rsidRPr="00195B83">
        <w:rPr>
          <w:noProof/>
          <w:lang w:val="en-CA" w:eastAsia="en-CA"/>
        </w:rPr>
        <w:t xml:space="preserve"> were just a front to create something that works with relational relationships to manage data tables</w:t>
      </w:r>
      <w:r>
        <w:rPr>
          <w:noProof/>
          <w:lang w:val="en-CA" w:eastAsia="en-CA"/>
        </w:rPr>
        <w:t>. As an aspiring software developer</w:t>
      </w:r>
      <w:r w:rsidR="00195B83">
        <w:rPr>
          <w:noProof/>
          <w:lang w:val="en-CA" w:eastAsia="en-CA"/>
        </w:rPr>
        <w:t>,</w:t>
      </w:r>
      <w:r>
        <w:rPr>
          <w:noProof/>
          <w:lang w:val="en-CA" w:eastAsia="en-CA"/>
        </w:rPr>
        <w:t xml:space="preserve"> I stick to projects </w:t>
      </w:r>
      <w:r w:rsidR="008C51EC">
        <w:rPr>
          <w:noProof/>
          <w:lang w:val="en-CA" w:eastAsia="en-CA"/>
        </w:rPr>
        <w:t>with</w:t>
      </w:r>
      <w:r>
        <w:rPr>
          <w:noProof/>
          <w:lang w:val="en-CA" w:eastAsia="en-CA"/>
        </w:rPr>
        <w:t xml:space="preserve"> a grounded and realistic scope</w:t>
      </w:r>
      <w:r w:rsidR="008C51EC">
        <w:rPr>
          <w:noProof/>
          <w:lang w:val="en-CA" w:eastAsia="en-CA"/>
        </w:rPr>
        <w:t>,</w:t>
      </w:r>
      <w:r>
        <w:rPr>
          <w:noProof/>
          <w:lang w:val="en-CA" w:eastAsia="en-CA"/>
        </w:rPr>
        <w:t xml:space="preserve"> and my project choice matches that descriptor.</w:t>
      </w:r>
    </w:p>
    <w:p w14:paraId="6963B9B8" w14:textId="31D8ACC6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6068F51B" w14:textId="32889118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>Why would this impress an employer?:</w:t>
      </w:r>
    </w:p>
    <w:p w14:paraId="3C3315BE" w14:textId="0BDAE590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  <w:r>
        <w:rPr>
          <w:noProof/>
          <w:lang w:val="en-CA" w:eastAsia="en-CA"/>
        </w:rPr>
        <w:t xml:space="preserve">                ASP.Net so far has been terrible to work with, and through my research</w:t>
      </w:r>
      <w:r w:rsidR="008C51EC">
        <w:rPr>
          <w:noProof/>
          <w:lang w:val="en-CA" w:eastAsia="en-CA"/>
        </w:rPr>
        <w:t>,</w:t>
      </w:r>
      <w:r>
        <w:rPr>
          <w:noProof/>
          <w:lang w:val="en-CA" w:eastAsia="en-CA"/>
        </w:rPr>
        <w:t xml:space="preserve"> I have found that ASP.Net</w:t>
      </w:r>
      <w:r w:rsidR="00195B83">
        <w:rPr>
          <w:noProof/>
          <w:lang w:val="en-CA" w:eastAsia="en-CA"/>
        </w:rPr>
        <w:t xml:space="preserve"> is a</w:t>
      </w:r>
      <w:r>
        <w:rPr>
          <w:noProof/>
          <w:lang w:val="en-CA" w:eastAsia="en-CA"/>
        </w:rPr>
        <w:t xml:space="preserve"> </w:t>
      </w:r>
      <w:r w:rsidR="008C51EC">
        <w:rPr>
          <w:noProof/>
          <w:lang w:val="en-CA" w:eastAsia="en-CA"/>
        </w:rPr>
        <w:t>complex</w:t>
      </w:r>
      <w:r>
        <w:rPr>
          <w:noProof/>
          <w:lang w:val="en-CA" w:eastAsia="en-CA"/>
        </w:rPr>
        <w:t xml:space="preserve"> concept to learn</w:t>
      </w:r>
      <w:r w:rsidR="008C51EC">
        <w:rPr>
          <w:noProof/>
          <w:lang w:val="en-CA" w:eastAsia="en-CA"/>
        </w:rPr>
        <w:t>,</w:t>
      </w:r>
      <w:r>
        <w:rPr>
          <w:noProof/>
          <w:lang w:val="en-CA" w:eastAsia="en-CA"/>
        </w:rPr>
        <w:t xml:space="preserve"> </w:t>
      </w:r>
      <w:r w:rsidR="00195B83">
        <w:rPr>
          <w:noProof/>
          <w:lang w:val="en-CA" w:eastAsia="en-CA"/>
        </w:rPr>
        <w:t xml:space="preserve">and that is a </w:t>
      </w:r>
      <w:r>
        <w:rPr>
          <w:noProof/>
          <w:lang w:val="en-CA" w:eastAsia="en-CA"/>
        </w:rPr>
        <w:t xml:space="preserve">very common thought people share. </w:t>
      </w:r>
      <w:r w:rsidR="00195B83" w:rsidRPr="00195B83">
        <w:rPr>
          <w:noProof/>
          <w:lang w:val="en-CA" w:eastAsia="en-CA"/>
        </w:rPr>
        <w:t xml:space="preserve">People who </w:t>
      </w:r>
      <w:r w:rsidR="00195B83">
        <w:rPr>
          <w:noProof/>
          <w:lang w:val="en-CA" w:eastAsia="en-CA"/>
        </w:rPr>
        <w:t>can</w:t>
      </w:r>
      <w:r w:rsidR="00195B83" w:rsidRPr="00195B83">
        <w:rPr>
          <w:noProof/>
          <w:lang w:val="en-CA" w:eastAsia="en-CA"/>
        </w:rPr>
        <w:t xml:space="preserve"> make </w:t>
      </w:r>
      <w:r w:rsidR="00195B83">
        <w:rPr>
          <w:noProof/>
          <w:lang w:val="en-CA" w:eastAsia="en-CA"/>
        </w:rPr>
        <w:t>a sound</w:t>
      </w:r>
      <w:r w:rsidR="00195B83" w:rsidRPr="00195B83">
        <w:rPr>
          <w:noProof/>
          <w:lang w:val="en-CA" w:eastAsia="en-CA"/>
        </w:rPr>
        <w:t xml:space="preserve">, </w:t>
      </w:r>
      <w:r w:rsidR="00195B83">
        <w:rPr>
          <w:noProof/>
          <w:lang w:val="en-CA" w:eastAsia="en-CA"/>
        </w:rPr>
        <w:t>decent-looking,</w:t>
      </w:r>
      <w:r w:rsidR="00195B83" w:rsidRPr="00195B83">
        <w:rPr>
          <w:noProof/>
          <w:lang w:val="en-CA" w:eastAsia="en-CA"/>
        </w:rPr>
        <w:t xml:space="preserve"> </w:t>
      </w:r>
      <w:r w:rsidR="00195B83">
        <w:rPr>
          <w:noProof/>
          <w:lang w:val="en-CA" w:eastAsia="en-CA"/>
        </w:rPr>
        <w:t>decent-looking thing</w:t>
      </w:r>
      <w:r w:rsidR="00195B83" w:rsidRPr="00195B83">
        <w:rPr>
          <w:noProof/>
          <w:lang w:val="en-CA" w:eastAsia="en-CA"/>
        </w:rPr>
        <w:t xml:space="preserve"> that is as convoluted/complex as ASP.Net deserve</w:t>
      </w:r>
      <w:r>
        <w:rPr>
          <w:noProof/>
          <w:lang w:val="en-CA" w:eastAsia="en-CA"/>
        </w:rPr>
        <w:t xml:space="preserve"> at least a little bit of programming credibility. </w:t>
      </w:r>
      <w:r w:rsidR="00195B83">
        <w:rPr>
          <w:noProof/>
          <w:lang w:val="en-CA" w:eastAsia="en-CA"/>
        </w:rPr>
        <w:t>Some</w:t>
      </w:r>
      <w:r w:rsidR="00195B83" w:rsidRPr="00195B83">
        <w:rPr>
          <w:noProof/>
          <w:lang w:val="en-CA" w:eastAsia="en-CA"/>
        </w:rPr>
        <w:t xml:space="preserve"> more advanced features are being </w:t>
      </w:r>
      <w:r w:rsidR="00195B83">
        <w:rPr>
          <w:noProof/>
          <w:lang w:val="en-CA" w:eastAsia="en-CA"/>
        </w:rPr>
        <w:t>demonstrated</w:t>
      </w:r>
      <w:r w:rsidR="00195B83" w:rsidRPr="00195B83">
        <w:rPr>
          <w:noProof/>
          <w:lang w:val="en-CA" w:eastAsia="en-CA"/>
        </w:rPr>
        <w:t xml:space="preserve"> here</w:t>
      </w:r>
      <w:r w:rsidR="00195B83">
        <w:rPr>
          <w:noProof/>
          <w:lang w:val="en-CA" w:eastAsia="en-CA"/>
        </w:rPr>
        <w:t xml:space="preserve">, </w:t>
      </w:r>
      <w:r w:rsidR="00195B83" w:rsidRPr="00195B83">
        <w:rPr>
          <w:noProof/>
          <w:lang w:val="en-CA" w:eastAsia="en-CA"/>
        </w:rPr>
        <w:t>like</w:t>
      </w:r>
      <w:r w:rsidR="00195B83">
        <w:rPr>
          <w:noProof/>
          <w:lang w:val="en-CA" w:eastAsia="en-CA"/>
        </w:rPr>
        <w:t xml:space="preserve">, </w:t>
      </w:r>
      <w:r w:rsidR="00195B83" w:rsidRPr="00195B83">
        <w:rPr>
          <w:noProof/>
          <w:lang w:val="en-CA" w:eastAsia="en-CA"/>
        </w:rPr>
        <w:t>authentication, password reset functions, and</w:t>
      </w:r>
      <w:r>
        <w:rPr>
          <w:noProof/>
          <w:lang w:val="en-CA" w:eastAsia="en-CA"/>
        </w:rPr>
        <w:t xml:space="preserve"> relational database features.</w:t>
      </w:r>
    </w:p>
    <w:p w14:paraId="14961372" w14:textId="5C74CAF0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079A40D1" w14:textId="77777777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362553DD" w14:textId="510F1A41" w:rsidR="00FB0970" w:rsidRDefault="00FB0970" w:rsidP="00FB0970">
      <w:pPr>
        <w:tabs>
          <w:tab w:val="left" w:pos="1575"/>
        </w:tabs>
        <w:spacing w:line="256" w:lineRule="auto"/>
        <w:rPr>
          <w:noProof/>
          <w:lang w:val="en-CA" w:eastAsia="en-CA"/>
        </w:rPr>
      </w:pPr>
    </w:p>
    <w:p w14:paraId="4B6F08B4" w14:textId="77777777" w:rsidR="00FB0970" w:rsidRPr="00FB0970" w:rsidRDefault="00FB0970" w:rsidP="00FB0970">
      <w:pPr>
        <w:tabs>
          <w:tab w:val="left" w:pos="1575"/>
        </w:tabs>
        <w:spacing w:line="256" w:lineRule="auto"/>
        <w:rPr>
          <w:rFonts w:ascii="Times New Roman" w:eastAsia="Times New Roman" w:hAnsi="Times New Roman" w:cs="Times New Roman"/>
          <w:b/>
          <w:bCs/>
          <w:lang w:val="en-CA" w:eastAsia="en-CA"/>
        </w:rPr>
      </w:pPr>
    </w:p>
    <w:sectPr w:rsidR="00FB0970" w:rsidRPr="00FB097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8BAC6" w14:textId="77777777" w:rsidR="008D77E5" w:rsidRDefault="008D77E5" w:rsidP="00776CF8">
      <w:pPr>
        <w:spacing w:after="0" w:line="240" w:lineRule="auto"/>
      </w:pPr>
      <w:r>
        <w:separator/>
      </w:r>
    </w:p>
  </w:endnote>
  <w:endnote w:type="continuationSeparator" w:id="0">
    <w:p w14:paraId="6F0888CB" w14:textId="77777777" w:rsidR="008D77E5" w:rsidRDefault="008D77E5" w:rsidP="00776C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83DAA" w14:textId="77777777" w:rsidR="008D77E5" w:rsidRDefault="008D77E5" w:rsidP="00776CF8">
      <w:pPr>
        <w:spacing w:after="0" w:line="240" w:lineRule="auto"/>
      </w:pPr>
      <w:r>
        <w:separator/>
      </w:r>
    </w:p>
  </w:footnote>
  <w:footnote w:type="continuationSeparator" w:id="0">
    <w:p w14:paraId="6D85C614" w14:textId="77777777" w:rsidR="008D77E5" w:rsidRDefault="008D77E5" w:rsidP="00776C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859EC" w14:textId="3C83BEBD" w:rsidR="00776CF8" w:rsidRPr="003F3AAC" w:rsidRDefault="00867C98">
    <w:pPr>
      <w:pStyle w:val="Header"/>
      <w:rPr>
        <w:rFonts w:ascii="Times New Roman" w:hAnsi="Times New Roman" w:cs="Times New Roman"/>
        <w:b/>
        <w:bCs/>
      </w:rPr>
    </w:pPr>
    <w:r>
      <w:rPr>
        <w:rFonts w:ascii="Times New Roman" w:hAnsi="Times New Roman" w:cs="Times New Roman"/>
        <w:b/>
        <w:bCs/>
      </w:rPr>
      <w:t xml:space="preserve">LAB </w:t>
    </w:r>
    <w:r w:rsidR="00EF517B">
      <w:rPr>
        <w:rFonts w:ascii="Times New Roman" w:hAnsi="Times New Roman" w:cs="Times New Roman"/>
        <w:b/>
        <w:bCs/>
      </w:rPr>
      <w:t>V</w:t>
    </w:r>
    <w:r w:rsidR="00654BF2">
      <w:rPr>
        <w:rFonts w:ascii="Times New Roman" w:hAnsi="Times New Roman" w:cs="Times New Roman"/>
        <w:b/>
        <w:bCs/>
      </w:rPr>
      <w:t xml:space="preserve">: </w:t>
    </w:r>
    <w:r w:rsidR="00EF517B">
      <w:rPr>
        <w:rFonts w:ascii="Times New Roman" w:hAnsi="Times New Roman" w:cs="Times New Roman"/>
        <w:b/>
        <w:bCs/>
      </w:rPr>
      <w:t>Draft</w:t>
    </w:r>
    <w:r w:rsidR="003F3AAC" w:rsidRPr="003F3AAC">
      <w:rPr>
        <w:rFonts w:ascii="Times New Roman" w:hAnsi="Times New Roman" w:cs="Times New Roman"/>
        <w:b/>
        <w:bCs/>
      </w:rPr>
      <w:ptab w:relativeTo="margin" w:alignment="center" w:leader="none"/>
    </w:r>
    <w:r w:rsidR="00EF517B">
      <w:rPr>
        <w:rFonts w:ascii="Times New Roman" w:hAnsi="Times New Roman" w:cs="Times New Roman"/>
        <w:b/>
        <w:bCs/>
      </w:rPr>
      <w:t>December 12</w:t>
    </w:r>
    <w:r w:rsidR="00EF517B" w:rsidRPr="00EF517B">
      <w:rPr>
        <w:rFonts w:ascii="Times New Roman" w:hAnsi="Times New Roman" w:cs="Times New Roman"/>
        <w:b/>
        <w:bCs/>
        <w:vertAlign w:val="superscript"/>
      </w:rPr>
      <w:t>th</w:t>
    </w:r>
    <w:r w:rsidR="003F3AAC" w:rsidRPr="003F3AAC">
      <w:rPr>
        <w:rFonts w:ascii="Times New Roman" w:hAnsi="Times New Roman" w:cs="Times New Roman"/>
        <w:b/>
        <w:bCs/>
      </w:rPr>
      <w:t xml:space="preserve"> 202</w:t>
    </w:r>
    <w:r w:rsidR="000B6D1A">
      <w:rPr>
        <w:rFonts w:ascii="Times New Roman" w:hAnsi="Times New Roman" w:cs="Times New Roman"/>
        <w:b/>
        <w:bCs/>
      </w:rPr>
      <w:t>2</w:t>
    </w:r>
    <w:r w:rsidR="003F3AAC" w:rsidRPr="003F3AAC">
      <w:rPr>
        <w:rFonts w:ascii="Times New Roman" w:hAnsi="Times New Roman" w:cs="Times New Roman"/>
        <w:b/>
        <w:bCs/>
      </w:rPr>
      <w:ptab w:relativeTo="margin" w:alignment="right" w:leader="none"/>
    </w:r>
    <w:r w:rsidR="003F3AAC" w:rsidRPr="003F3AAC">
      <w:rPr>
        <w:rFonts w:ascii="Times New Roman" w:hAnsi="Times New Roman" w:cs="Times New Roman"/>
        <w:b/>
        <w:bCs/>
      </w:rPr>
      <w:t xml:space="preserve">Ryan </w:t>
    </w:r>
    <w:proofErr w:type="gramStart"/>
    <w:r w:rsidR="003F3AAC" w:rsidRPr="003F3AAC">
      <w:rPr>
        <w:rFonts w:ascii="Times New Roman" w:hAnsi="Times New Roman" w:cs="Times New Roman"/>
        <w:b/>
        <w:bCs/>
      </w:rPr>
      <w:t>Boldy :</w:t>
    </w:r>
    <w:proofErr w:type="gramEnd"/>
    <w:r w:rsidR="003F3AAC" w:rsidRPr="003F3AAC">
      <w:rPr>
        <w:rFonts w:ascii="Times New Roman" w:hAnsi="Times New Roman" w:cs="Times New Roman"/>
        <w:b/>
        <w:bCs/>
      </w:rPr>
      <w:t xml:space="preserve"> 10084287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456"/>
    <w:multiLevelType w:val="hybridMultilevel"/>
    <w:tmpl w:val="31D64EF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7601F87"/>
    <w:multiLevelType w:val="hybridMultilevel"/>
    <w:tmpl w:val="744CEEF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10EA1"/>
    <w:multiLevelType w:val="hybridMultilevel"/>
    <w:tmpl w:val="3FE833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71B0D"/>
    <w:multiLevelType w:val="hybridMultilevel"/>
    <w:tmpl w:val="15D851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B02EE"/>
    <w:multiLevelType w:val="hybridMultilevel"/>
    <w:tmpl w:val="B7781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E2BC6"/>
    <w:multiLevelType w:val="hybridMultilevel"/>
    <w:tmpl w:val="FEC67E4E"/>
    <w:lvl w:ilvl="0" w:tplc="E9B0BD02">
      <w:start w:val="1"/>
      <w:numFmt w:val="decimal"/>
      <w:lvlText w:val="%1."/>
      <w:lvlJc w:val="left"/>
      <w:pPr>
        <w:ind w:left="1440" w:hanging="360"/>
      </w:pPr>
    </w:lvl>
    <w:lvl w:ilvl="1" w:tplc="96244E04">
      <w:start w:val="1"/>
      <w:numFmt w:val="lowerLetter"/>
      <w:lvlText w:val="%2."/>
      <w:lvlJc w:val="left"/>
      <w:pPr>
        <w:ind w:left="2160" w:hanging="360"/>
      </w:pPr>
    </w:lvl>
    <w:lvl w:ilvl="2" w:tplc="786687C2">
      <w:start w:val="1"/>
      <w:numFmt w:val="lowerRoman"/>
      <w:lvlText w:val="%3."/>
      <w:lvlJc w:val="right"/>
      <w:pPr>
        <w:ind w:left="2880" w:hanging="180"/>
      </w:pPr>
    </w:lvl>
    <w:lvl w:ilvl="3" w:tplc="BD18B88A">
      <w:start w:val="1"/>
      <w:numFmt w:val="decimal"/>
      <w:lvlText w:val="%4."/>
      <w:lvlJc w:val="left"/>
      <w:pPr>
        <w:ind w:left="3600" w:hanging="360"/>
      </w:pPr>
    </w:lvl>
    <w:lvl w:ilvl="4" w:tplc="24E48736">
      <w:start w:val="1"/>
      <w:numFmt w:val="lowerLetter"/>
      <w:lvlText w:val="%5."/>
      <w:lvlJc w:val="left"/>
      <w:pPr>
        <w:ind w:left="4320" w:hanging="360"/>
      </w:pPr>
    </w:lvl>
    <w:lvl w:ilvl="5" w:tplc="A6D6DAFE">
      <w:start w:val="1"/>
      <w:numFmt w:val="lowerRoman"/>
      <w:lvlText w:val="%6."/>
      <w:lvlJc w:val="right"/>
      <w:pPr>
        <w:ind w:left="5040" w:hanging="180"/>
      </w:pPr>
    </w:lvl>
    <w:lvl w:ilvl="6" w:tplc="04C66CA8">
      <w:start w:val="1"/>
      <w:numFmt w:val="decimal"/>
      <w:lvlText w:val="%7."/>
      <w:lvlJc w:val="left"/>
      <w:pPr>
        <w:ind w:left="5760" w:hanging="360"/>
      </w:pPr>
    </w:lvl>
    <w:lvl w:ilvl="7" w:tplc="EB40AC50">
      <w:start w:val="1"/>
      <w:numFmt w:val="lowerLetter"/>
      <w:lvlText w:val="%8."/>
      <w:lvlJc w:val="left"/>
      <w:pPr>
        <w:ind w:left="6480" w:hanging="360"/>
      </w:pPr>
    </w:lvl>
    <w:lvl w:ilvl="8" w:tplc="14F200E0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8A10482"/>
    <w:multiLevelType w:val="hybridMultilevel"/>
    <w:tmpl w:val="B94ABC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81481"/>
    <w:multiLevelType w:val="hybridMultilevel"/>
    <w:tmpl w:val="32DEC276"/>
    <w:lvl w:ilvl="0" w:tplc="2E64F9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8308B"/>
    <w:multiLevelType w:val="hybridMultilevel"/>
    <w:tmpl w:val="912813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330BC"/>
    <w:multiLevelType w:val="hybridMultilevel"/>
    <w:tmpl w:val="97A4E0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124E6"/>
    <w:multiLevelType w:val="hybridMultilevel"/>
    <w:tmpl w:val="28C47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95A8B"/>
    <w:multiLevelType w:val="hybridMultilevel"/>
    <w:tmpl w:val="B9EE6A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D6217F"/>
    <w:multiLevelType w:val="hybridMultilevel"/>
    <w:tmpl w:val="9C60A1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13835"/>
    <w:multiLevelType w:val="hybridMultilevel"/>
    <w:tmpl w:val="5CC8CB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4A4B1A"/>
    <w:multiLevelType w:val="hybridMultilevel"/>
    <w:tmpl w:val="0FCA0E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3F5919"/>
    <w:multiLevelType w:val="hybridMultilevel"/>
    <w:tmpl w:val="44F4C06C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BD2294F"/>
    <w:multiLevelType w:val="hybridMultilevel"/>
    <w:tmpl w:val="E2162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F7627"/>
    <w:multiLevelType w:val="hybridMultilevel"/>
    <w:tmpl w:val="E94490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87EC4"/>
    <w:multiLevelType w:val="hybridMultilevel"/>
    <w:tmpl w:val="06424A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F7EB3"/>
    <w:multiLevelType w:val="hybridMultilevel"/>
    <w:tmpl w:val="13BEE3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44583"/>
    <w:multiLevelType w:val="hybridMultilevel"/>
    <w:tmpl w:val="71CAF70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A18101B"/>
    <w:multiLevelType w:val="hybridMultilevel"/>
    <w:tmpl w:val="10FAC8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3">
      <w:start w:val="1"/>
      <w:numFmt w:val="upperRoman"/>
      <w:lvlText w:val="%2."/>
      <w:lvlJc w:val="right"/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314D4"/>
    <w:multiLevelType w:val="hybridMultilevel"/>
    <w:tmpl w:val="83F4BC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FD554B"/>
    <w:multiLevelType w:val="hybridMultilevel"/>
    <w:tmpl w:val="AF444A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EC2617"/>
    <w:multiLevelType w:val="hybridMultilevel"/>
    <w:tmpl w:val="DBDC10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1E635F"/>
    <w:multiLevelType w:val="hybridMultilevel"/>
    <w:tmpl w:val="F8EC2E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1B1FF6"/>
    <w:multiLevelType w:val="hybridMultilevel"/>
    <w:tmpl w:val="BD88A0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063A83"/>
    <w:multiLevelType w:val="hybridMultilevel"/>
    <w:tmpl w:val="01B0F974"/>
    <w:lvl w:ilvl="0" w:tplc="10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00" w:hanging="360"/>
      </w:pPr>
    </w:lvl>
    <w:lvl w:ilvl="2" w:tplc="FFFFFFFF">
      <w:start w:val="1"/>
      <w:numFmt w:val="lowerRoman"/>
      <w:lvlText w:val="%3."/>
      <w:lvlJc w:val="right"/>
      <w:pPr>
        <w:ind w:left="2220" w:hanging="180"/>
      </w:pPr>
    </w:lvl>
    <w:lvl w:ilvl="3" w:tplc="FFFFFFFF" w:tentative="1">
      <w:start w:val="1"/>
      <w:numFmt w:val="decimal"/>
      <w:lvlText w:val="%4."/>
      <w:lvlJc w:val="left"/>
      <w:pPr>
        <w:ind w:left="2940" w:hanging="360"/>
      </w:pPr>
    </w:lvl>
    <w:lvl w:ilvl="4" w:tplc="FFFFFFFF" w:tentative="1">
      <w:start w:val="1"/>
      <w:numFmt w:val="lowerLetter"/>
      <w:lvlText w:val="%5."/>
      <w:lvlJc w:val="left"/>
      <w:pPr>
        <w:ind w:left="3660" w:hanging="360"/>
      </w:pPr>
    </w:lvl>
    <w:lvl w:ilvl="5" w:tplc="FFFFFFFF" w:tentative="1">
      <w:start w:val="1"/>
      <w:numFmt w:val="lowerRoman"/>
      <w:lvlText w:val="%6."/>
      <w:lvlJc w:val="right"/>
      <w:pPr>
        <w:ind w:left="4380" w:hanging="180"/>
      </w:pPr>
    </w:lvl>
    <w:lvl w:ilvl="6" w:tplc="FFFFFFFF" w:tentative="1">
      <w:start w:val="1"/>
      <w:numFmt w:val="decimal"/>
      <w:lvlText w:val="%7."/>
      <w:lvlJc w:val="left"/>
      <w:pPr>
        <w:ind w:left="5100" w:hanging="360"/>
      </w:pPr>
    </w:lvl>
    <w:lvl w:ilvl="7" w:tplc="FFFFFFFF" w:tentative="1">
      <w:start w:val="1"/>
      <w:numFmt w:val="lowerLetter"/>
      <w:lvlText w:val="%8."/>
      <w:lvlJc w:val="left"/>
      <w:pPr>
        <w:ind w:left="5820" w:hanging="360"/>
      </w:pPr>
    </w:lvl>
    <w:lvl w:ilvl="8" w:tplc="FFFFFFFF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 w15:restartNumberingAfterBreak="0">
    <w:nsid w:val="67FC6FF8"/>
    <w:multiLevelType w:val="hybridMultilevel"/>
    <w:tmpl w:val="29ECA9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436410"/>
    <w:multiLevelType w:val="hybridMultilevel"/>
    <w:tmpl w:val="165E741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3F2F93"/>
    <w:multiLevelType w:val="multilevel"/>
    <w:tmpl w:val="AD52B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8576376"/>
    <w:multiLevelType w:val="hybridMultilevel"/>
    <w:tmpl w:val="C9CC29C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87385794">
    <w:abstractNumId w:val="5"/>
  </w:num>
  <w:num w:numId="2" w16cid:durableId="1964730306">
    <w:abstractNumId w:val="30"/>
  </w:num>
  <w:num w:numId="3" w16cid:durableId="1968706016">
    <w:abstractNumId w:val="26"/>
  </w:num>
  <w:num w:numId="4" w16cid:durableId="1327130059">
    <w:abstractNumId w:val="13"/>
  </w:num>
  <w:num w:numId="5" w16cid:durableId="1851291343">
    <w:abstractNumId w:val="28"/>
  </w:num>
  <w:num w:numId="6" w16cid:durableId="1526560341">
    <w:abstractNumId w:val="14"/>
  </w:num>
  <w:num w:numId="7" w16cid:durableId="1178613726">
    <w:abstractNumId w:val="31"/>
  </w:num>
  <w:num w:numId="8" w16cid:durableId="1481270351">
    <w:abstractNumId w:val="12"/>
  </w:num>
  <w:num w:numId="9" w16cid:durableId="1289429970">
    <w:abstractNumId w:val="20"/>
  </w:num>
  <w:num w:numId="10" w16cid:durableId="2132043508">
    <w:abstractNumId w:val="15"/>
  </w:num>
  <w:num w:numId="11" w16cid:durableId="406728633">
    <w:abstractNumId w:val="11"/>
  </w:num>
  <w:num w:numId="12" w16cid:durableId="165748498">
    <w:abstractNumId w:val="23"/>
  </w:num>
  <w:num w:numId="13" w16cid:durableId="1540825650">
    <w:abstractNumId w:val="24"/>
  </w:num>
  <w:num w:numId="14" w16cid:durableId="420369662">
    <w:abstractNumId w:val="29"/>
  </w:num>
  <w:num w:numId="15" w16cid:durableId="1257985510">
    <w:abstractNumId w:val="17"/>
  </w:num>
  <w:num w:numId="16" w16cid:durableId="1019812263">
    <w:abstractNumId w:val="18"/>
  </w:num>
  <w:num w:numId="17" w16cid:durableId="2070107682">
    <w:abstractNumId w:val="3"/>
  </w:num>
  <w:num w:numId="18" w16cid:durableId="1714959829">
    <w:abstractNumId w:val="0"/>
  </w:num>
  <w:num w:numId="19" w16cid:durableId="840047064">
    <w:abstractNumId w:val="22"/>
  </w:num>
  <w:num w:numId="20" w16cid:durableId="2074884076">
    <w:abstractNumId w:val="27"/>
  </w:num>
  <w:num w:numId="21" w16cid:durableId="1118841305">
    <w:abstractNumId w:val="1"/>
  </w:num>
  <w:num w:numId="22" w16cid:durableId="270746194">
    <w:abstractNumId w:val="25"/>
  </w:num>
  <w:num w:numId="23" w16cid:durableId="374935545">
    <w:abstractNumId w:val="6"/>
  </w:num>
  <w:num w:numId="24" w16cid:durableId="1764376290">
    <w:abstractNumId w:val="2"/>
  </w:num>
  <w:num w:numId="25" w16cid:durableId="1811753268">
    <w:abstractNumId w:val="21"/>
  </w:num>
  <w:num w:numId="26" w16cid:durableId="1493644377">
    <w:abstractNumId w:val="7"/>
  </w:num>
  <w:num w:numId="27" w16cid:durableId="1779375459">
    <w:abstractNumId w:val="4"/>
  </w:num>
  <w:num w:numId="28" w16cid:durableId="1708794927">
    <w:abstractNumId w:val="16"/>
  </w:num>
  <w:num w:numId="29" w16cid:durableId="97994686">
    <w:abstractNumId w:val="10"/>
  </w:num>
  <w:num w:numId="30" w16cid:durableId="437453632">
    <w:abstractNumId w:val="8"/>
  </w:num>
  <w:num w:numId="31" w16cid:durableId="1412577728">
    <w:abstractNumId w:val="9"/>
  </w:num>
  <w:num w:numId="32" w16cid:durableId="61128478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zE0NDS3MDAzMTNR0lEKTi0uzszPAykwNKwFAEPZ5x8tAAAA"/>
  </w:docVars>
  <w:rsids>
    <w:rsidRoot w:val="5EA65048"/>
    <w:rsid w:val="000155ED"/>
    <w:rsid w:val="00022F75"/>
    <w:rsid w:val="000B6D1A"/>
    <w:rsid w:val="000E7205"/>
    <w:rsid w:val="000F747E"/>
    <w:rsid w:val="001257F2"/>
    <w:rsid w:val="00135BF5"/>
    <w:rsid w:val="00140B1B"/>
    <w:rsid w:val="001862A7"/>
    <w:rsid w:val="00192912"/>
    <w:rsid w:val="00195B83"/>
    <w:rsid w:val="001E23D9"/>
    <w:rsid w:val="001F537D"/>
    <w:rsid w:val="00202346"/>
    <w:rsid w:val="00231848"/>
    <w:rsid w:val="002328A4"/>
    <w:rsid w:val="002751C2"/>
    <w:rsid w:val="002F3C4A"/>
    <w:rsid w:val="0031146E"/>
    <w:rsid w:val="00341A38"/>
    <w:rsid w:val="00356231"/>
    <w:rsid w:val="0039049A"/>
    <w:rsid w:val="0039226D"/>
    <w:rsid w:val="003A189F"/>
    <w:rsid w:val="003A4F30"/>
    <w:rsid w:val="003B3712"/>
    <w:rsid w:val="003F3AAC"/>
    <w:rsid w:val="003F78EE"/>
    <w:rsid w:val="004528ED"/>
    <w:rsid w:val="0048720E"/>
    <w:rsid w:val="004B5233"/>
    <w:rsid w:val="004E1890"/>
    <w:rsid w:val="004F2B32"/>
    <w:rsid w:val="00521961"/>
    <w:rsid w:val="00533E7B"/>
    <w:rsid w:val="00562964"/>
    <w:rsid w:val="005A7758"/>
    <w:rsid w:val="005B226A"/>
    <w:rsid w:val="00605E3A"/>
    <w:rsid w:val="00654BF2"/>
    <w:rsid w:val="006740B6"/>
    <w:rsid w:val="006A404C"/>
    <w:rsid w:val="006F5BEB"/>
    <w:rsid w:val="00726BCC"/>
    <w:rsid w:val="007534BD"/>
    <w:rsid w:val="00776CF8"/>
    <w:rsid w:val="007F2826"/>
    <w:rsid w:val="00815EAE"/>
    <w:rsid w:val="00820DEF"/>
    <w:rsid w:val="0082190B"/>
    <w:rsid w:val="00826A4C"/>
    <w:rsid w:val="008431FF"/>
    <w:rsid w:val="00843DD4"/>
    <w:rsid w:val="00867C98"/>
    <w:rsid w:val="008C51EC"/>
    <w:rsid w:val="008D77E5"/>
    <w:rsid w:val="00917FAE"/>
    <w:rsid w:val="009B56C1"/>
    <w:rsid w:val="009B64D7"/>
    <w:rsid w:val="00A40F86"/>
    <w:rsid w:val="00AA212B"/>
    <w:rsid w:val="00AB1826"/>
    <w:rsid w:val="00AB2562"/>
    <w:rsid w:val="00AB29EA"/>
    <w:rsid w:val="00AD1C4B"/>
    <w:rsid w:val="00B11E7B"/>
    <w:rsid w:val="00BA0870"/>
    <w:rsid w:val="00BA0FAD"/>
    <w:rsid w:val="00BB38AC"/>
    <w:rsid w:val="00BC04B9"/>
    <w:rsid w:val="00BD1296"/>
    <w:rsid w:val="00BE0FFC"/>
    <w:rsid w:val="00BF0D2A"/>
    <w:rsid w:val="00C54DA1"/>
    <w:rsid w:val="00C67699"/>
    <w:rsid w:val="00C870E6"/>
    <w:rsid w:val="00C975E7"/>
    <w:rsid w:val="00CD6E45"/>
    <w:rsid w:val="00CD77AC"/>
    <w:rsid w:val="00CE2303"/>
    <w:rsid w:val="00CF6797"/>
    <w:rsid w:val="00D26C78"/>
    <w:rsid w:val="00D3210D"/>
    <w:rsid w:val="00D33188"/>
    <w:rsid w:val="00D9794F"/>
    <w:rsid w:val="00DC73B1"/>
    <w:rsid w:val="00DF5769"/>
    <w:rsid w:val="00E155D1"/>
    <w:rsid w:val="00E3109F"/>
    <w:rsid w:val="00E77AA4"/>
    <w:rsid w:val="00E83342"/>
    <w:rsid w:val="00E952A8"/>
    <w:rsid w:val="00EA45DE"/>
    <w:rsid w:val="00EF517B"/>
    <w:rsid w:val="00F44FDC"/>
    <w:rsid w:val="00F84D38"/>
    <w:rsid w:val="00F923AA"/>
    <w:rsid w:val="00FA5EDF"/>
    <w:rsid w:val="00FB0970"/>
    <w:rsid w:val="00FC7211"/>
    <w:rsid w:val="00FE77D4"/>
    <w:rsid w:val="01281FAE"/>
    <w:rsid w:val="029BB0E9"/>
    <w:rsid w:val="030DF215"/>
    <w:rsid w:val="0D65C4AE"/>
    <w:rsid w:val="1104C97B"/>
    <w:rsid w:val="12021857"/>
    <w:rsid w:val="157B0D63"/>
    <w:rsid w:val="15D83A9E"/>
    <w:rsid w:val="1AB0472C"/>
    <w:rsid w:val="1B467F36"/>
    <w:rsid w:val="1C85D94D"/>
    <w:rsid w:val="1DB25778"/>
    <w:rsid w:val="1F65F487"/>
    <w:rsid w:val="205685B4"/>
    <w:rsid w:val="27ACBBB1"/>
    <w:rsid w:val="2B9C6A21"/>
    <w:rsid w:val="3207DD48"/>
    <w:rsid w:val="3472E0BE"/>
    <w:rsid w:val="3589B8B5"/>
    <w:rsid w:val="35F6A4A4"/>
    <w:rsid w:val="377ADCF5"/>
    <w:rsid w:val="377BE06B"/>
    <w:rsid w:val="3AA13FA4"/>
    <w:rsid w:val="3D4E5E4C"/>
    <w:rsid w:val="3D564BD2"/>
    <w:rsid w:val="3D7309C5"/>
    <w:rsid w:val="422FD955"/>
    <w:rsid w:val="42E171A3"/>
    <w:rsid w:val="42F4E69A"/>
    <w:rsid w:val="43451F9A"/>
    <w:rsid w:val="4602FE24"/>
    <w:rsid w:val="47277783"/>
    <w:rsid w:val="485A4918"/>
    <w:rsid w:val="49E1D7E8"/>
    <w:rsid w:val="4A457239"/>
    <w:rsid w:val="4CA34C4B"/>
    <w:rsid w:val="4ED6C6AD"/>
    <w:rsid w:val="4FA6CC4E"/>
    <w:rsid w:val="50F2E2F7"/>
    <w:rsid w:val="5176BD6E"/>
    <w:rsid w:val="52B9B858"/>
    <w:rsid w:val="53128DCF"/>
    <w:rsid w:val="54D0E4B9"/>
    <w:rsid w:val="54F8586D"/>
    <w:rsid w:val="555E5924"/>
    <w:rsid w:val="568BD6D9"/>
    <w:rsid w:val="56AFF913"/>
    <w:rsid w:val="571622DD"/>
    <w:rsid w:val="5762B43E"/>
    <w:rsid w:val="57DDAB7D"/>
    <w:rsid w:val="57FFA956"/>
    <w:rsid w:val="5B7FD32A"/>
    <w:rsid w:val="5EA65048"/>
    <w:rsid w:val="6162376C"/>
    <w:rsid w:val="63C6C0FF"/>
    <w:rsid w:val="685DCC56"/>
    <w:rsid w:val="69D30A8D"/>
    <w:rsid w:val="6E422D3F"/>
    <w:rsid w:val="6FF5F9CA"/>
    <w:rsid w:val="70C0AFB0"/>
    <w:rsid w:val="7301DEC8"/>
    <w:rsid w:val="747B929C"/>
    <w:rsid w:val="7550D125"/>
    <w:rsid w:val="790131EC"/>
    <w:rsid w:val="7E783AB9"/>
    <w:rsid w:val="7FB75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A65048"/>
  <w15:docId w15:val="{7B023654-564A-4B0A-A70F-6365235D3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2F3C4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015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776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CF8"/>
  </w:style>
  <w:style w:type="paragraph" w:styleId="Footer">
    <w:name w:val="footer"/>
    <w:basedOn w:val="Normal"/>
    <w:link w:val="FooterChar"/>
    <w:uiPriority w:val="99"/>
    <w:unhideWhenUsed/>
    <w:rsid w:val="00776C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1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2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2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1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9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0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6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4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5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4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2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0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54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8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9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1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535647B-AB4F-4C69-B19D-7E55CFF78DAC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286</Words>
  <Characters>1415</Characters>
  <Application>Microsoft Office Word</Application>
  <DocSecurity>0</DocSecurity>
  <Lines>12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Boldy</dc:creator>
  <cp:keywords/>
  <dc:description/>
  <cp:lastModifiedBy>Ryan Boldy</cp:lastModifiedBy>
  <cp:revision>22</cp:revision>
  <cp:lastPrinted>2022-03-30T21:30:00Z</cp:lastPrinted>
  <dcterms:created xsi:type="dcterms:W3CDTF">2022-01-10T19:04:00Z</dcterms:created>
  <dcterms:modified xsi:type="dcterms:W3CDTF">2022-12-13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8bbc0526be7991c8907b5343b1d3b1455b2c104055256c6a4568df75e6cbd5</vt:lpwstr>
  </property>
</Properties>
</file>